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Joh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9 East Scranton Avenue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cla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742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yson John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